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7AC00C" w14:textId="0C63F05F"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 xml:space="preserve">Hello everyone, welcome to another video on proteus simulation by Robotics &amp; Circuits, Manipal. </w:t>
      </w:r>
      <w:r w:rsidR="00396116" w:rsidRPr="0007446B">
        <w:rPr>
          <w:rFonts w:eastAsia="Times New Roman" w:cstheme="minorHAnsi"/>
          <w:color w:val="0E101A"/>
          <w:sz w:val="24"/>
          <w:szCs w:val="24"/>
          <w:lang w:eastAsia="en-IN"/>
        </w:rPr>
        <w:t>W</w:t>
      </w:r>
      <w:r w:rsidRPr="0007446B">
        <w:rPr>
          <w:rFonts w:eastAsia="Times New Roman" w:cstheme="minorHAnsi"/>
          <w:color w:val="0E101A"/>
          <w:sz w:val="24"/>
          <w:szCs w:val="24"/>
          <w:lang w:eastAsia="en-IN"/>
        </w:rPr>
        <w:t>e sincerely hope you enjoyed our previous videos. Today, we will build a Bluetooth-controlled Robotic Arm using Arduino Mega 2560.</w:t>
      </w:r>
    </w:p>
    <w:p w14:paraId="5226733C" w14:textId="3DB7F95A" w:rsidR="004C3F5B" w:rsidRPr="0007446B" w:rsidRDefault="00FE4D8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We have provided you with a</w:t>
      </w:r>
      <w:r w:rsidR="00A36392" w:rsidRPr="0007446B">
        <w:rPr>
          <w:rFonts w:eastAsia="Times New Roman" w:cstheme="minorHAnsi"/>
          <w:color w:val="0E101A"/>
          <w:sz w:val="24"/>
          <w:szCs w:val="24"/>
          <w:lang w:eastAsia="en-IN"/>
        </w:rPr>
        <w:t xml:space="preserve"> </w:t>
      </w:r>
      <w:r w:rsidRPr="0007446B">
        <w:rPr>
          <w:rFonts w:eastAsia="Times New Roman" w:cstheme="minorHAnsi"/>
          <w:color w:val="0E101A"/>
          <w:sz w:val="24"/>
          <w:szCs w:val="24"/>
          <w:lang w:eastAsia="en-IN"/>
        </w:rPr>
        <w:t xml:space="preserve">link to install Arduino </w:t>
      </w:r>
      <w:r w:rsidR="00A36392" w:rsidRPr="0007446B">
        <w:rPr>
          <w:rFonts w:eastAsia="Times New Roman" w:cstheme="minorHAnsi"/>
          <w:color w:val="0E101A"/>
          <w:sz w:val="24"/>
          <w:szCs w:val="24"/>
          <w:lang w:eastAsia="en-IN"/>
        </w:rPr>
        <w:t>M</w:t>
      </w:r>
      <w:r w:rsidRPr="0007446B">
        <w:rPr>
          <w:rFonts w:eastAsia="Times New Roman" w:cstheme="minorHAnsi"/>
          <w:color w:val="0E101A"/>
          <w:sz w:val="24"/>
          <w:szCs w:val="24"/>
          <w:lang w:eastAsia="en-IN"/>
        </w:rPr>
        <w:t>ega 2</w:t>
      </w:r>
      <w:r w:rsidR="00A36392" w:rsidRPr="0007446B">
        <w:rPr>
          <w:rFonts w:eastAsia="Times New Roman" w:cstheme="minorHAnsi"/>
          <w:color w:val="0E101A"/>
          <w:sz w:val="24"/>
          <w:szCs w:val="24"/>
          <w:lang w:eastAsia="en-IN"/>
        </w:rPr>
        <w:t>5</w:t>
      </w:r>
      <w:r w:rsidRPr="0007446B">
        <w:rPr>
          <w:rFonts w:eastAsia="Times New Roman" w:cstheme="minorHAnsi"/>
          <w:color w:val="0E101A"/>
          <w:sz w:val="24"/>
          <w:szCs w:val="24"/>
          <w:lang w:eastAsia="en-IN"/>
        </w:rPr>
        <w:t xml:space="preserve">60 </w:t>
      </w:r>
      <w:r w:rsidR="00A97CE1" w:rsidRPr="0007446B">
        <w:rPr>
          <w:rFonts w:eastAsia="Times New Roman" w:cstheme="minorHAnsi"/>
          <w:color w:val="0E101A"/>
          <w:sz w:val="24"/>
          <w:szCs w:val="24"/>
          <w:lang w:eastAsia="en-IN"/>
        </w:rPr>
        <w:t xml:space="preserve">in Proteus </w:t>
      </w:r>
      <w:r w:rsidRPr="0007446B">
        <w:rPr>
          <w:rFonts w:eastAsia="Times New Roman" w:cstheme="minorHAnsi"/>
          <w:color w:val="0E101A"/>
          <w:sz w:val="24"/>
          <w:szCs w:val="24"/>
          <w:lang w:eastAsia="en-IN"/>
        </w:rPr>
        <w:t>in</w:t>
      </w:r>
      <w:r w:rsidR="00A36392" w:rsidRPr="0007446B">
        <w:rPr>
          <w:rFonts w:eastAsia="Times New Roman" w:cstheme="minorHAnsi"/>
          <w:color w:val="0E101A"/>
          <w:sz w:val="24"/>
          <w:szCs w:val="24"/>
          <w:lang w:eastAsia="en-IN"/>
        </w:rPr>
        <w:t xml:space="preserve"> the description below</w:t>
      </w:r>
      <w:r w:rsidR="00A97CE1" w:rsidRPr="0007446B">
        <w:rPr>
          <w:rFonts w:eastAsia="Times New Roman" w:cstheme="minorHAnsi"/>
          <w:color w:val="0E101A"/>
          <w:sz w:val="24"/>
          <w:szCs w:val="24"/>
          <w:lang w:eastAsia="en-IN"/>
        </w:rPr>
        <w:t>.</w:t>
      </w:r>
    </w:p>
    <w:p w14:paraId="437FC76F" w14:textId="4C7C300C" w:rsidR="009440FD" w:rsidRPr="0007446B" w:rsidRDefault="00E811A5" w:rsidP="004C3F5B">
      <w:pPr>
        <w:rPr>
          <w:rFonts w:eastAsia="Times New Roman" w:cstheme="minorHAnsi"/>
          <w:color w:val="0E101A"/>
          <w:sz w:val="24"/>
          <w:szCs w:val="24"/>
          <w:lang w:eastAsia="en-IN"/>
        </w:rPr>
      </w:pPr>
      <w:hyperlink r:id="rId5" w:history="1">
        <w:r w:rsidR="00353CDC" w:rsidRPr="0007446B">
          <w:rPr>
            <w:rStyle w:val="Hyperlink"/>
            <w:rFonts w:eastAsia="Times New Roman" w:cstheme="minorHAnsi"/>
            <w:sz w:val="24"/>
            <w:szCs w:val="24"/>
            <w:lang w:eastAsia="en-IN"/>
          </w:rPr>
          <w:t>https://www.theengineeringprojects.com/2015/12/arduino-mega-2560-library-proteus.html</w:t>
        </w:r>
      </w:hyperlink>
    </w:p>
    <w:p w14:paraId="281FADC6" w14:textId="77777777"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Arduino Mega 2560 of the Arduino family is specially designed for projects that require more I/O pins, more sketch memory, and RAM. It is a microcontroller board based on the ATmega2560. The board consists of 54 I/O pins, of which fifteen pins can be used as PWM pins. It also consists of 4 UARTS (hardware serial ports), 16 analog input pins, 16 MHz crystal oscillator, a power jack, an ICSP header, a USB connection, and a reset button. It comes with a flash memory of 256 kB, which is 8x more memory space than Arduino Uno and Mini, allowing us to sketch more extensive codes. The Mega 2560 board has SRAM space of 8kB (which is again 4x more than Uno), allowing Arduino to create and manipulate more variables when the program runs. The board also consists of 4kB EEPROM memory, 3 Rx and Tx pins, 1 SDA and SCL pins. The Mega 2560 board is compatible with nearly all shields designed for Uno.</w:t>
      </w:r>
    </w:p>
    <w:p w14:paraId="3CF2FFC5" w14:textId="77777777"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Now that we have familiarised ourselves with Mega 2560, let us now start making our Robotic Arm. We will control the Arm via Bluetooth.</w:t>
      </w:r>
    </w:p>
    <w:p w14:paraId="43C2574F" w14:textId="77777777"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In this video, we will be using Servo motors, allowing us precise control of arm movements. A servo motor is a rotary/linear actuator that allows accurate control of angular positions. The motor is coupled with a feedback sensor for position feedback. It also consists of a servo drive that uses the feedback sensor to precisely control the rotary position. The motors are controlled by sending PWM signals from the controller. The PWM sent to the motor determines the initial position of the shaft of the motor, and based on the PWM signal, it will turn to the desired position.</w:t>
      </w:r>
    </w:p>
    <w:p w14:paraId="119C5103" w14:textId="77777777"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The motor consists of three pins-</w:t>
      </w:r>
    </w:p>
    <w:p w14:paraId="34DC955D" w14:textId="77777777"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1.   Vcc</w:t>
      </w:r>
    </w:p>
    <w:p w14:paraId="0D5AF03F" w14:textId="77777777"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2.   GND</w:t>
      </w:r>
    </w:p>
    <w:p w14:paraId="74BF6418" w14:textId="45D919F8"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3.   The signal wire (PWM signal is sent to this pin)</w:t>
      </w:r>
    </w:p>
    <w:p w14:paraId="6D6FEA4C" w14:textId="77777777"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 xml:space="preserve">We will be using four servo motors as base, shoulder, elbow, and Gripper of the robotic Arm. </w:t>
      </w:r>
    </w:p>
    <w:p w14:paraId="797C4FEE" w14:textId="77777777"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 xml:space="preserve">1.   The base of the Arm will be turned using a servo motor. </w:t>
      </w:r>
    </w:p>
    <w:p w14:paraId="31135413" w14:textId="77777777"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 xml:space="preserve">2.   The shoulder will be responsible for lowering/raising the Arm vertically. </w:t>
      </w:r>
    </w:p>
    <w:p w14:paraId="4D8D250F" w14:textId="77777777"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3.   The elbow makes the Arm move forward/backward.</w:t>
      </w:r>
    </w:p>
    <w:p w14:paraId="01F3D439" w14:textId="77777777" w:rsidR="0090720A"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4.   The Gripper will be used to grab the things.</w:t>
      </w:r>
    </w:p>
    <w:p w14:paraId="28F3CD76" w14:textId="34CEF0AC"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lastRenderedPageBreak/>
        <w:t>To communicate with the Arm, we will be using the HC-06 Bluetooth module. The communication with the module is done through the UART interface. The reason for selecting this module instead of HC-05 is that this particular module is specially built for short-range wireless data communication. It works on Bluetooth 2.0 communication protocol and can only act as a slave. Hc-06 uses the FHSS technique (frequency hopping spread spectrum) to avoid interference with other devices and to have Full duplex transmission. FHSS is a method in which signals are transferred by rapidly changing carrier frequency.</w:t>
      </w:r>
    </w:p>
    <w:p w14:paraId="2DB81127" w14:textId="30D6A518" w:rsidR="003968BF" w:rsidRPr="0007446B" w:rsidRDefault="0024749E"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We have also provide</w:t>
      </w:r>
      <w:r w:rsidR="004544B1" w:rsidRPr="0007446B">
        <w:rPr>
          <w:rFonts w:eastAsia="Times New Roman" w:cstheme="minorHAnsi"/>
          <w:color w:val="0E101A"/>
          <w:sz w:val="24"/>
          <w:szCs w:val="24"/>
          <w:lang w:eastAsia="en-IN"/>
        </w:rPr>
        <w:t>d</w:t>
      </w:r>
      <w:r w:rsidRPr="0007446B">
        <w:rPr>
          <w:rFonts w:eastAsia="Times New Roman" w:cstheme="minorHAnsi"/>
          <w:color w:val="0E101A"/>
          <w:sz w:val="24"/>
          <w:szCs w:val="24"/>
          <w:lang w:eastAsia="en-IN"/>
        </w:rPr>
        <w:t xml:space="preserve"> you with the link for </w:t>
      </w:r>
      <w:r w:rsidR="004544B1" w:rsidRPr="0007446B">
        <w:rPr>
          <w:rFonts w:eastAsia="Times New Roman" w:cstheme="minorHAnsi"/>
          <w:color w:val="0E101A"/>
          <w:sz w:val="24"/>
          <w:szCs w:val="24"/>
          <w:lang w:eastAsia="en-IN"/>
        </w:rPr>
        <w:t xml:space="preserve">the </w:t>
      </w:r>
      <w:r w:rsidRPr="0007446B">
        <w:rPr>
          <w:rFonts w:eastAsia="Times New Roman" w:cstheme="minorHAnsi"/>
          <w:color w:val="0E101A"/>
          <w:sz w:val="24"/>
          <w:szCs w:val="24"/>
          <w:lang w:eastAsia="en-IN"/>
        </w:rPr>
        <w:t xml:space="preserve">HC-06 module in the description </w:t>
      </w:r>
      <w:r w:rsidR="00E811A5" w:rsidRPr="0007446B">
        <w:rPr>
          <w:rFonts w:eastAsia="Times New Roman" w:cstheme="minorHAnsi"/>
          <w:color w:val="0E101A"/>
          <w:sz w:val="24"/>
          <w:szCs w:val="24"/>
          <w:lang w:eastAsia="en-IN"/>
        </w:rPr>
        <w:t>below.</w:t>
      </w:r>
    </w:p>
    <w:p w14:paraId="1053E406" w14:textId="027C9520" w:rsidR="00BD0348" w:rsidRPr="0007446B" w:rsidRDefault="00E811A5" w:rsidP="004C3F5B">
      <w:pPr>
        <w:rPr>
          <w:rFonts w:eastAsia="Times New Roman" w:cstheme="minorHAnsi"/>
          <w:color w:val="0E101A"/>
          <w:sz w:val="24"/>
          <w:szCs w:val="24"/>
          <w:lang w:eastAsia="en-IN"/>
        </w:rPr>
      </w:pPr>
      <w:hyperlink r:id="rId6" w:history="1">
        <w:r w:rsidR="00BD0348" w:rsidRPr="0007446B">
          <w:rPr>
            <w:rStyle w:val="Hyperlink"/>
            <w:rFonts w:eastAsia="Times New Roman" w:cstheme="minorHAnsi"/>
            <w:sz w:val="24"/>
            <w:szCs w:val="24"/>
            <w:lang w:eastAsia="en-IN"/>
          </w:rPr>
          <w:t>https://www.theengineeringprojects.com/2016/03/bluetooth-library-for-proteus.html</w:t>
        </w:r>
      </w:hyperlink>
    </w:p>
    <w:p w14:paraId="12297CFC" w14:textId="6B9B3E75"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Like the last video, we will be using an alphanumeric 16x2 LCD to display the actions performed by the Arm.</w:t>
      </w:r>
      <w:r w:rsidR="00C114A1" w:rsidRPr="0007446B">
        <w:rPr>
          <w:rFonts w:eastAsia="Times New Roman" w:cstheme="minorHAnsi"/>
          <w:color w:val="0E101A"/>
          <w:sz w:val="24"/>
          <w:szCs w:val="24"/>
          <w:lang w:eastAsia="en-IN"/>
        </w:rPr>
        <w:t xml:space="preserve"> We have modified the 16x2 LCD available in the </w:t>
      </w:r>
      <w:r w:rsidR="004544B1" w:rsidRPr="0007446B">
        <w:rPr>
          <w:rFonts w:eastAsia="Times New Roman" w:cstheme="minorHAnsi"/>
          <w:color w:val="0E101A"/>
          <w:sz w:val="24"/>
          <w:szCs w:val="24"/>
          <w:lang w:eastAsia="en-IN"/>
        </w:rPr>
        <w:t>P</w:t>
      </w:r>
      <w:r w:rsidR="00C114A1" w:rsidRPr="0007446B">
        <w:rPr>
          <w:rFonts w:eastAsia="Times New Roman" w:cstheme="minorHAnsi"/>
          <w:color w:val="0E101A"/>
          <w:sz w:val="24"/>
          <w:szCs w:val="24"/>
          <w:lang w:eastAsia="en-IN"/>
        </w:rPr>
        <w:t>roteus</w:t>
      </w:r>
      <w:r w:rsidR="006F560E" w:rsidRPr="0007446B">
        <w:rPr>
          <w:rFonts w:eastAsia="Times New Roman" w:cstheme="minorHAnsi"/>
          <w:color w:val="0E101A"/>
          <w:sz w:val="24"/>
          <w:szCs w:val="24"/>
          <w:lang w:eastAsia="en-IN"/>
        </w:rPr>
        <w:t xml:space="preserve"> to make it 16 pin</w:t>
      </w:r>
      <w:r w:rsidR="004544B1" w:rsidRPr="0007446B">
        <w:rPr>
          <w:rFonts w:eastAsia="Times New Roman" w:cstheme="minorHAnsi"/>
          <w:color w:val="0E101A"/>
          <w:sz w:val="24"/>
          <w:szCs w:val="24"/>
          <w:lang w:eastAsia="en-IN"/>
        </w:rPr>
        <w:t>s</w:t>
      </w:r>
      <w:r w:rsidR="006F560E" w:rsidRPr="0007446B">
        <w:rPr>
          <w:rFonts w:eastAsia="Times New Roman" w:cstheme="minorHAnsi"/>
          <w:color w:val="0E101A"/>
          <w:sz w:val="24"/>
          <w:szCs w:val="24"/>
          <w:lang w:eastAsia="en-IN"/>
        </w:rPr>
        <w:t xml:space="preserve"> LCD instead of 14 pin</w:t>
      </w:r>
      <w:r w:rsidR="004544B1" w:rsidRPr="0007446B">
        <w:rPr>
          <w:rFonts w:eastAsia="Times New Roman" w:cstheme="minorHAnsi"/>
          <w:color w:val="0E101A"/>
          <w:sz w:val="24"/>
          <w:szCs w:val="24"/>
          <w:lang w:eastAsia="en-IN"/>
        </w:rPr>
        <w:t>s</w:t>
      </w:r>
      <w:r w:rsidR="006F560E" w:rsidRPr="0007446B">
        <w:rPr>
          <w:rFonts w:eastAsia="Times New Roman" w:cstheme="minorHAnsi"/>
          <w:color w:val="0E101A"/>
          <w:sz w:val="24"/>
          <w:szCs w:val="24"/>
          <w:lang w:eastAsia="en-IN"/>
        </w:rPr>
        <w:t xml:space="preserve">. You can watch the tutorial below to </w:t>
      </w:r>
      <w:r w:rsidR="002270F9" w:rsidRPr="0007446B">
        <w:rPr>
          <w:rFonts w:eastAsia="Times New Roman" w:cstheme="minorHAnsi"/>
          <w:color w:val="0E101A"/>
          <w:sz w:val="24"/>
          <w:szCs w:val="24"/>
          <w:lang w:eastAsia="en-IN"/>
        </w:rPr>
        <w:t>adjust</w:t>
      </w:r>
      <w:r w:rsidR="00381A6B" w:rsidRPr="0007446B">
        <w:rPr>
          <w:rFonts w:eastAsia="Times New Roman" w:cstheme="minorHAnsi"/>
          <w:color w:val="0E101A"/>
          <w:sz w:val="24"/>
          <w:szCs w:val="24"/>
          <w:lang w:eastAsia="en-IN"/>
        </w:rPr>
        <w:t xml:space="preserve"> the LCD in </w:t>
      </w:r>
      <w:r w:rsidR="004544B1" w:rsidRPr="0007446B">
        <w:rPr>
          <w:rFonts w:eastAsia="Times New Roman" w:cstheme="minorHAnsi"/>
          <w:color w:val="0E101A"/>
          <w:sz w:val="24"/>
          <w:szCs w:val="24"/>
          <w:lang w:eastAsia="en-IN"/>
        </w:rPr>
        <w:t>P</w:t>
      </w:r>
      <w:r w:rsidR="00381A6B" w:rsidRPr="0007446B">
        <w:rPr>
          <w:rFonts w:eastAsia="Times New Roman" w:cstheme="minorHAnsi"/>
          <w:color w:val="0E101A"/>
          <w:sz w:val="24"/>
          <w:szCs w:val="24"/>
          <w:lang w:eastAsia="en-IN"/>
        </w:rPr>
        <w:t>roteus.</w:t>
      </w:r>
    </w:p>
    <w:p w14:paraId="100D34D9" w14:textId="25E46775" w:rsidR="004544B1" w:rsidRPr="0007446B" w:rsidRDefault="00E811A5" w:rsidP="004C3F5B">
      <w:pPr>
        <w:rPr>
          <w:rFonts w:eastAsia="Times New Roman" w:cstheme="minorHAnsi"/>
          <w:color w:val="0E101A"/>
          <w:sz w:val="24"/>
          <w:szCs w:val="24"/>
          <w:lang w:eastAsia="en-IN"/>
        </w:rPr>
      </w:pPr>
      <w:hyperlink r:id="rId7" w:history="1">
        <w:r w:rsidR="004544B1" w:rsidRPr="0007446B">
          <w:rPr>
            <w:rStyle w:val="Hyperlink"/>
            <w:rFonts w:eastAsia="Times New Roman" w:cstheme="minorHAnsi"/>
            <w:sz w:val="24"/>
            <w:szCs w:val="24"/>
            <w:lang w:eastAsia="en-IN"/>
          </w:rPr>
          <w:t>https://www.youtube.com/watch?v=bsmObOS2Ov8</w:t>
        </w:r>
      </w:hyperlink>
    </w:p>
    <w:p w14:paraId="5CAC9C59" w14:textId="26932917" w:rsidR="004C3F5B" w:rsidRPr="0007446B" w:rsidRDefault="00923083"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 xml:space="preserve">Now, we can also control the Robotic Arm in manual mode </w:t>
      </w:r>
      <w:r w:rsidR="00B710D1" w:rsidRPr="0007446B">
        <w:rPr>
          <w:rFonts w:eastAsia="Times New Roman" w:cstheme="minorHAnsi"/>
          <w:color w:val="0E101A"/>
          <w:sz w:val="24"/>
          <w:szCs w:val="24"/>
          <w:lang w:eastAsia="en-IN"/>
        </w:rPr>
        <w:t xml:space="preserve">instead of </w:t>
      </w:r>
      <w:r w:rsidR="001C7C3D" w:rsidRPr="0007446B">
        <w:rPr>
          <w:rFonts w:eastAsia="Times New Roman" w:cstheme="minorHAnsi"/>
          <w:color w:val="0E101A"/>
          <w:sz w:val="24"/>
          <w:szCs w:val="24"/>
          <w:lang w:eastAsia="en-IN"/>
        </w:rPr>
        <w:t>maneuvering</w:t>
      </w:r>
      <w:r w:rsidR="00B710D1" w:rsidRPr="0007446B">
        <w:rPr>
          <w:rFonts w:eastAsia="Times New Roman" w:cstheme="minorHAnsi"/>
          <w:color w:val="0E101A"/>
          <w:sz w:val="24"/>
          <w:szCs w:val="24"/>
          <w:lang w:eastAsia="en-IN"/>
        </w:rPr>
        <w:t xml:space="preserve"> it via Bluetooth. For this purpose</w:t>
      </w:r>
      <w:r w:rsidR="00F26DBC" w:rsidRPr="0007446B">
        <w:rPr>
          <w:rFonts w:eastAsia="Times New Roman" w:cstheme="minorHAnsi"/>
          <w:color w:val="0E101A"/>
          <w:sz w:val="24"/>
          <w:szCs w:val="24"/>
          <w:lang w:eastAsia="en-IN"/>
        </w:rPr>
        <w:t>, we will be using potentiometers to give analog input to the Mega</w:t>
      </w:r>
      <w:r w:rsidR="00FC271E" w:rsidRPr="0007446B">
        <w:rPr>
          <w:rFonts w:eastAsia="Times New Roman" w:cstheme="minorHAnsi"/>
          <w:color w:val="0E101A"/>
          <w:sz w:val="24"/>
          <w:szCs w:val="24"/>
          <w:lang w:eastAsia="en-IN"/>
        </w:rPr>
        <w:t>2560.</w:t>
      </w:r>
      <w:r w:rsidR="00485FEB" w:rsidRPr="0007446B">
        <w:rPr>
          <w:rFonts w:eastAsia="Times New Roman" w:cstheme="minorHAnsi"/>
          <w:color w:val="0E101A"/>
          <w:sz w:val="24"/>
          <w:szCs w:val="24"/>
          <w:lang w:eastAsia="en-IN"/>
        </w:rPr>
        <w:t xml:space="preserve"> We have also attached three switches for program, run</w:t>
      </w:r>
      <w:r w:rsidR="00CB6B56">
        <w:rPr>
          <w:rFonts w:eastAsia="Times New Roman" w:cstheme="minorHAnsi"/>
          <w:color w:val="0E101A"/>
          <w:sz w:val="24"/>
          <w:szCs w:val="24"/>
          <w:lang w:eastAsia="en-IN"/>
        </w:rPr>
        <w:t>,</w:t>
      </w:r>
      <w:r w:rsidR="00485FEB" w:rsidRPr="0007446B">
        <w:rPr>
          <w:rFonts w:eastAsia="Times New Roman" w:cstheme="minorHAnsi"/>
          <w:color w:val="0E101A"/>
          <w:sz w:val="24"/>
          <w:szCs w:val="24"/>
          <w:lang w:eastAsia="en-IN"/>
        </w:rPr>
        <w:t xml:space="preserve"> and reset</w:t>
      </w:r>
      <w:r w:rsidR="00CB6B56">
        <w:rPr>
          <w:rFonts w:eastAsia="Times New Roman" w:cstheme="minorHAnsi"/>
          <w:color w:val="0E101A"/>
          <w:sz w:val="24"/>
          <w:szCs w:val="24"/>
          <w:lang w:eastAsia="en-IN"/>
        </w:rPr>
        <w:t>,</w:t>
      </w:r>
      <w:r w:rsidR="00485FEB" w:rsidRPr="0007446B">
        <w:rPr>
          <w:rFonts w:eastAsia="Times New Roman" w:cstheme="minorHAnsi"/>
          <w:color w:val="0E101A"/>
          <w:sz w:val="24"/>
          <w:szCs w:val="24"/>
          <w:lang w:eastAsia="en-IN"/>
        </w:rPr>
        <w:t xml:space="preserve"> </w:t>
      </w:r>
      <w:r w:rsidR="00E4774A" w:rsidRPr="0007446B">
        <w:rPr>
          <w:rFonts w:eastAsia="Times New Roman" w:cstheme="minorHAnsi"/>
          <w:color w:val="0E101A"/>
          <w:sz w:val="24"/>
          <w:szCs w:val="24"/>
          <w:lang w:eastAsia="en-IN"/>
        </w:rPr>
        <w:t>respectively.</w:t>
      </w:r>
    </w:p>
    <w:p w14:paraId="64F6E323" w14:textId="38969D3C" w:rsidR="004C3F5B"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Now that the construction of the Robotic Arm is over, we can add the code to Arduino Mega2560.</w:t>
      </w:r>
    </w:p>
    <w:p w14:paraId="2F77EA3F" w14:textId="70F29AB5" w:rsidR="003D79BF" w:rsidRPr="0090720A" w:rsidRDefault="003D79BF" w:rsidP="004C3F5B">
      <w:pPr>
        <w:rPr>
          <w:rFonts w:eastAsia="Times New Roman" w:cstheme="minorHAnsi"/>
          <w:b/>
          <w:bCs/>
          <w:color w:val="0E101A"/>
          <w:sz w:val="24"/>
          <w:szCs w:val="24"/>
          <w:lang w:eastAsia="en-IN"/>
        </w:rPr>
      </w:pPr>
      <w:r w:rsidRPr="0090720A">
        <w:rPr>
          <w:rFonts w:eastAsia="Times New Roman" w:cstheme="minorHAnsi"/>
          <w:b/>
          <w:bCs/>
          <w:color w:val="0E101A"/>
          <w:sz w:val="24"/>
          <w:szCs w:val="24"/>
          <w:lang w:eastAsia="en-IN"/>
        </w:rPr>
        <w:t>The Code:</w:t>
      </w:r>
    </w:p>
    <w:p w14:paraId="2625F569" w14:textId="44594C37" w:rsidR="003D79BF" w:rsidRPr="0007446B" w:rsidRDefault="003D79BF"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Though not complicated, the</w:t>
      </w:r>
      <w:r w:rsidR="00AC2ECB" w:rsidRPr="0007446B">
        <w:rPr>
          <w:rFonts w:eastAsia="Times New Roman" w:cstheme="minorHAnsi"/>
          <w:color w:val="0E101A"/>
          <w:sz w:val="24"/>
          <w:szCs w:val="24"/>
          <w:lang w:eastAsia="en-IN"/>
        </w:rPr>
        <w:t xml:space="preserve"> code contains many variables.</w:t>
      </w:r>
    </w:p>
    <w:p w14:paraId="4E293CD9" w14:textId="769C31CA" w:rsidR="0064707B" w:rsidRPr="0007446B" w:rsidRDefault="00AC2EC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 xml:space="preserve">In ArmDefine.h, we have set </w:t>
      </w:r>
      <w:r w:rsidR="00F65D49" w:rsidRPr="0007446B">
        <w:rPr>
          <w:rFonts w:eastAsia="Times New Roman" w:cstheme="minorHAnsi"/>
          <w:color w:val="0E101A"/>
          <w:sz w:val="24"/>
          <w:szCs w:val="24"/>
          <w:lang w:eastAsia="en-IN"/>
        </w:rPr>
        <w:t>the minimum,</w:t>
      </w:r>
      <w:r w:rsidR="00CB6B56">
        <w:rPr>
          <w:rFonts w:eastAsia="Times New Roman" w:cstheme="minorHAnsi"/>
          <w:color w:val="0E101A"/>
          <w:sz w:val="24"/>
          <w:szCs w:val="24"/>
          <w:lang w:eastAsia="en-IN"/>
        </w:rPr>
        <w:t xml:space="preserve"> </w:t>
      </w:r>
      <w:r w:rsidR="00F65D49" w:rsidRPr="0007446B">
        <w:rPr>
          <w:rFonts w:eastAsia="Times New Roman" w:cstheme="minorHAnsi"/>
          <w:color w:val="0E101A"/>
          <w:sz w:val="24"/>
          <w:szCs w:val="24"/>
          <w:lang w:eastAsia="en-IN"/>
        </w:rPr>
        <w:t>maximum and initial servo angles for each pos</w:t>
      </w:r>
      <w:r w:rsidR="000C7DC7" w:rsidRPr="0007446B">
        <w:rPr>
          <w:rFonts w:eastAsia="Times New Roman" w:cstheme="minorHAnsi"/>
          <w:color w:val="0E101A"/>
          <w:sz w:val="24"/>
          <w:szCs w:val="24"/>
          <w:lang w:eastAsia="en-IN"/>
        </w:rPr>
        <w:t>ition.</w:t>
      </w:r>
    </w:p>
    <w:p w14:paraId="30CDAD3A" w14:textId="4BDCEFF3" w:rsidR="00AC2ECB" w:rsidRDefault="0064707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 xml:space="preserve">Some of the notable </w:t>
      </w:r>
      <w:r w:rsidR="00797B95" w:rsidRPr="0007446B">
        <w:rPr>
          <w:rFonts w:eastAsia="Times New Roman" w:cstheme="minorHAnsi"/>
          <w:color w:val="0E101A"/>
          <w:sz w:val="24"/>
          <w:szCs w:val="24"/>
          <w:lang w:eastAsia="en-IN"/>
        </w:rPr>
        <w:t>functions de</w:t>
      </w:r>
      <w:r w:rsidR="000E1851" w:rsidRPr="0007446B">
        <w:rPr>
          <w:rFonts w:eastAsia="Times New Roman" w:cstheme="minorHAnsi"/>
          <w:color w:val="0E101A"/>
          <w:sz w:val="24"/>
          <w:szCs w:val="24"/>
          <w:lang w:eastAsia="en-IN"/>
        </w:rPr>
        <w:t>f</w:t>
      </w:r>
      <w:r w:rsidR="00797B95" w:rsidRPr="0007446B">
        <w:rPr>
          <w:rFonts w:eastAsia="Times New Roman" w:cstheme="minorHAnsi"/>
          <w:color w:val="0E101A"/>
          <w:sz w:val="24"/>
          <w:szCs w:val="24"/>
          <w:lang w:eastAsia="en-IN"/>
        </w:rPr>
        <w:t xml:space="preserve">ined are </w:t>
      </w:r>
      <w:r w:rsidR="00797B95" w:rsidRPr="0090720A">
        <w:rPr>
          <w:rFonts w:eastAsia="Times New Roman" w:cstheme="minorHAnsi"/>
          <w:b/>
          <w:bCs/>
          <w:color w:val="0E101A"/>
          <w:sz w:val="24"/>
          <w:szCs w:val="24"/>
          <w:lang w:eastAsia="en-IN"/>
        </w:rPr>
        <w:t>checkBTcmd()</w:t>
      </w:r>
      <w:r w:rsidR="00797B95" w:rsidRPr="0007446B">
        <w:rPr>
          <w:rFonts w:eastAsia="Times New Roman" w:cstheme="minorHAnsi"/>
          <w:color w:val="0E101A"/>
          <w:sz w:val="24"/>
          <w:szCs w:val="24"/>
          <w:lang w:eastAsia="en-IN"/>
        </w:rPr>
        <w:t xml:space="preserve">, </w:t>
      </w:r>
      <w:r w:rsidR="00797B95" w:rsidRPr="0090720A">
        <w:rPr>
          <w:rFonts w:eastAsia="Times New Roman" w:cstheme="minorHAnsi"/>
          <w:b/>
          <w:bCs/>
          <w:color w:val="0E101A"/>
          <w:sz w:val="24"/>
          <w:szCs w:val="24"/>
          <w:lang w:eastAsia="en-IN"/>
        </w:rPr>
        <w:t>defineLocalRemote()</w:t>
      </w:r>
      <w:r w:rsidR="00D15A75" w:rsidRPr="0090720A">
        <w:rPr>
          <w:rFonts w:eastAsia="Times New Roman" w:cstheme="minorHAnsi"/>
          <w:color w:val="0E101A"/>
          <w:sz w:val="24"/>
          <w:szCs w:val="24"/>
          <w:lang w:eastAsia="en-IN"/>
        </w:rPr>
        <w:t>,</w:t>
      </w:r>
      <w:r w:rsidR="00D15A75" w:rsidRPr="0007446B">
        <w:rPr>
          <w:rFonts w:eastAsia="Times New Roman" w:cstheme="minorHAnsi"/>
          <w:color w:val="0E101A"/>
          <w:sz w:val="24"/>
          <w:szCs w:val="24"/>
          <w:lang w:eastAsia="en-IN"/>
        </w:rPr>
        <w:t xml:space="preserve"> </w:t>
      </w:r>
      <w:r w:rsidR="00D15A75" w:rsidRPr="0090720A">
        <w:rPr>
          <w:rFonts w:eastAsia="Times New Roman" w:cstheme="minorHAnsi"/>
          <w:b/>
          <w:bCs/>
          <w:color w:val="0E101A"/>
          <w:sz w:val="24"/>
          <w:szCs w:val="24"/>
          <w:lang w:eastAsia="en-IN"/>
        </w:rPr>
        <w:t>recArmPosition()</w:t>
      </w:r>
      <w:r w:rsidR="00D15A75" w:rsidRPr="0007446B">
        <w:rPr>
          <w:rFonts w:eastAsia="Times New Roman" w:cstheme="minorHAnsi"/>
          <w:color w:val="0E101A"/>
          <w:sz w:val="24"/>
          <w:szCs w:val="24"/>
          <w:lang w:eastAsia="en-IN"/>
        </w:rPr>
        <w:t xml:space="preserve">. </w:t>
      </w:r>
      <w:r w:rsidR="00324135" w:rsidRPr="0007446B">
        <w:rPr>
          <w:rFonts w:eastAsia="Times New Roman" w:cstheme="minorHAnsi"/>
          <w:color w:val="0E101A"/>
          <w:sz w:val="24"/>
          <w:szCs w:val="24"/>
          <w:lang w:eastAsia="en-IN"/>
        </w:rPr>
        <w:t xml:space="preserve">The </w:t>
      </w:r>
      <w:r w:rsidR="00324135" w:rsidRPr="0090720A">
        <w:rPr>
          <w:rFonts w:eastAsia="Times New Roman" w:cstheme="minorHAnsi"/>
          <w:b/>
          <w:bCs/>
          <w:color w:val="0E101A"/>
          <w:sz w:val="24"/>
          <w:szCs w:val="24"/>
          <w:lang w:eastAsia="en-IN"/>
        </w:rPr>
        <w:t>checkBTcmd()</w:t>
      </w:r>
      <w:r w:rsidR="00324135" w:rsidRPr="0007446B">
        <w:rPr>
          <w:rFonts w:eastAsia="Times New Roman" w:cstheme="minorHAnsi"/>
          <w:color w:val="0E101A"/>
          <w:sz w:val="24"/>
          <w:szCs w:val="24"/>
          <w:lang w:eastAsia="en-IN"/>
        </w:rPr>
        <w:t xml:space="preserve"> assembles </w:t>
      </w:r>
      <w:r w:rsidR="00E6339A" w:rsidRPr="0007446B">
        <w:rPr>
          <w:rFonts w:eastAsia="Times New Roman" w:cstheme="minorHAnsi"/>
          <w:color w:val="0E101A"/>
          <w:sz w:val="24"/>
          <w:szCs w:val="24"/>
          <w:lang w:eastAsia="en-IN"/>
        </w:rPr>
        <w:t xml:space="preserve">a string using the information arriving from </w:t>
      </w:r>
      <w:r w:rsidR="00474E76">
        <w:rPr>
          <w:rFonts w:eastAsia="Times New Roman" w:cstheme="minorHAnsi"/>
          <w:color w:val="0E101A"/>
          <w:sz w:val="24"/>
          <w:szCs w:val="24"/>
          <w:lang w:eastAsia="en-IN"/>
        </w:rPr>
        <w:t xml:space="preserve">the </w:t>
      </w:r>
      <w:r w:rsidR="00E6339A" w:rsidRPr="0007446B">
        <w:rPr>
          <w:rFonts w:eastAsia="Times New Roman" w:cstheme="minorHAnsi"/>
          <w:color w:val="0E101A"/>
          <w:sz w:val="24"/>
          <w:szCs w:val="24"/>
          <w:lang w:eastAsia="en-IN"/>
        </w:rPr>
        <w:t>Bluetooth module</w:t>
      </w:r>
      <w:r w:rsidR="0090720A">
        <w:rPr>
          <w:rFonts w:eastAsia="Times New Roman" w:cstheme="minorHAnsi"/>
          <w:color w:val="0E101A"/>
          <w:sz w:val="24"/>
          <w:szCs w:val="24"/>
          <w:lang w:eastAsia="en-IN"/>
        </w:rPr>
        <w:t>. The</w:t>
      </w:r>
      <w:r w:rsidR="004C386E" w:rsidRPr="0007446B">
        <w:rPr>
          <w:rFonts w:eastAsia="Times New Roman" w:cstheme="minorHAnsi"/>
          <w:color w:val="0E101A"/>
          <w:sz w:val="24"/>
          <w:szCs w:val="24"/>
          <w:lang w:eastAsia="en-IN"/>
        </w:rPr>
        <w:t xml:space="preserve"> </w:t>
      </w:r>
      <w:r w:rsidR="004C386E" w:rsidRPr="0090720A">
        <w:rPr>
          <w:rFonts w:eastAsia="Times New Roman" w:cstheme="minorHAnsi"/>
          <w:b/>
          <w:bCs/>
          <w:color w:val="0E101A"/>
          <w:sz w:val="24"/>
          <w:szCs w:val="24"/>
          <w:lang w:eastAsia="en-IN"/>
        </w:rPr>
        <w:t>defineLocalRemote()</w:t>
      </w:r>
      <w:r w:rsidR="004C386E" w:rsidRPr="0007446B">
        <w:rPr>
          <w:rFonts w:eastAsia="Times New Roman" w:cstheme="minorHAnsi"/>
          <w:color w:val="0E101A"/>
          <w:sz w:val="24"/>
          <w:szCs w:val="24"/>
          <w:lang w:eastAsia="en-IN"/>
        </w:rPr>
        <w:t xml:space="preserve"> </w:t>
      </w:r>
      <w:r w:rsidR="0046757F" w:rsidRPr="0007446B">
        <w:rPr>
          <w:rFonts w:eastAsia="Times New Roman" w:cstheme="minorHAnsi"/>
          <w:color w:val="0E101A"/>
          <w:sz w:val="24"/>
          <w:szCs w:val="24"/>
          <w:lang w:eastAsia="en-IN"/>
        </w:rPr>
        <w:t xml:space="preserve">toggles the control mode between manual and wireless </w:t>
      </w:r>
      <w:r w:rsidR="008E265D" w:rsidRPr="0007446B">
        <w:rPr>
          <w:rFonts w:eastAsia="Times New Roman" w:cstheme="minorHAnsi"/>
          <w:color w:val="0E101A"/>
          <w:sz w:val="24"/>
          <w:szCs w:val="24"/>
          <w:lang w:eastAsia="en-IN"/>
        </w:rPr>
        <w:t xml:space="preserve">depending on the input. </w:t>
      </w:r>
      <w:r w:rsidR="00E12417" w:rsidRPr="0007446B">
        <w:rPr>
          <w:rFonts w:eastAsia="Times New Roman" w:cstheme="minorHAnsi"/>
          <w:color w:val="0E101A"/>
          <w:sz w:val="24"/>
          <w:szCs w:val="24"/>
          <w:lang w:eastAsia="en-IN"/>
        </w:rPr>
        <w:t xml:space="preserve">On the other hand, </w:t>
      </w:r>
      <w:r w:rsidR="00E12417" w:rsidRPr="0090720A">
        <w:rPr>
          <w:rFonts w:eastAsia="Times New Roman" w:cstheme="minorHAnsi"/>
          <w:b/>
          <w:bCs/>
          <w:color w:val="0E101A"/>
          <w:sz w:val="24"/>
          <w:szCs w:val="24"/>
          <w:lang w:eastAsia="en-IN"/>
        </w:rPr>
        <w:t>recArmPosition()</w:t>
      </w:r>
      <w:r w:rsidR="00E12417" w:rsidRPr="0007446B">
        <w:rPr>
          <w:rFonts w:eastAsia="Times New Roman" w:cstheme="minorHAnsi"/>
          <w:color w:val="0E101A"/>
          <w:sz w:val="24"/>
          <w:szCs w:val="24"/>
          <w:lang w:eastAsia="en-IN"/>
        </w:rPr>
        <w:t xml:space="preserve"> </w:t>
      </w:r>
      <w:r w:rsidR="0007446B" w:rsidRPr="0007446B">
        <w:rPr>
          <w:rFonts w:eastAsia="Times New Roman" w:cstheme="minorHAnsi"/>
          <w:color w:val="0E101A"/>
          <w:sz w:val="24"/>
          <w:szCs w:val="24"/>
          <w:lang w:eastAsia="en-IN"/>
        </w:rPr>
        <w:t>writes the step position for the servo motors</w:t>
      </w:r>
      <w:r w:rsidR="0005100D">
        <w:rPr>
          <w:rFonts w:eastAsia="Times New Roman" w:cstheme="minorHAnsi"/>
          <w:color w:val="0E101A"/>
          <w:sz w:val="24"/>
          <w:szCs w:val="24"/>
          <w:lang w:eastAsia="en-IN"/>
        </w:rPr>
        <w:t>.</w:t>
      </w:r>
    </w:p>
    <w:p w14:paraId="65809E73" w14:textId="4287173A" w:rsidR="0005100D" w:rsidRPr="0007446B" w:rsidRDefault="0005100D" w:rsidP="004C3F5B">
      <w:pPr>
        <w:rPr>
          <w:rFonts w:eastAsia="Times New Roman" w:cstheme="minorHAnsi"/>
          <w:color w:val="0E101A"/>
          <w:sz w:val="24"/>
          <w:szCs w:val="24"/>
          <w:lang w:eastAsia="en-IN"/>
        </w:rPr>
      </w:pPr>
      <w:r>
        <w:rPr>
          <w:rFonts w:eastAsia="Times New Roman" w:cstheme="minorHAnsi"/>
          <w:color w:val="0E101A"/>
          <w:sz w:val="24"/>
          <w:szCs w:val="24"/>
          <w:lang w:eastAsia="en-IN"/>
        </w:rPr>
        <w:t>We have also provided the Bluetooth app apk in a separate folder.</w:t>
      </w:r>
    </w:p>
    <w:p w14:paraId="25BFB28E" w14:textId="0C9C5F41" w:rsidR="009531A6" w:rsidRPr="0007446B" w:rsidRDefault="004C3F5B" w:rsidP="004C3F5B">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And this is how the Bluetooth Controlled Robotic Arm works!!!</w:t>
      </w:r>
    </w:p>
    <w:p w14:paraId="5A3CD8C4" w14:textId="77777777" w:rsidR="00B121A8" w:rsidRPr="0007446B" w:rsidRDefault="00B121A8" w:rsidP="00B121A8">
      <w:pPr>
        <w:rPr>
          <w:rFonts w:cstheme="minorHAnsi"/>
          <w:sz w:val="24"/>
          <w:szCs w:val="24"/>
        </w:rPr>
      </w:pPr>
      <w:r w:rsidRPr="0007446B">
        <w:rPr>
          <w:rFonts w:cstheme="minorHAnsi"/>
          <w:sz w:val="24"/>
          <w:szCs w:val="24"/>
        </w:rPr>
        <w:t>[paste the microcontroller code here]</w:t>
      </w:r>
    </w:p>
    <w:p w14:paraId="666F7A27" w14:textId="72E212BD" w:rsidR="00F10D00" w:rsidRPr="0007446B" w:rsidRDefault="00B121A8" w:rsidP="006333F5">
      <w:pPr>
        <w:rPr>
          <w:rFonts w:eastAsia="Times New Roman" w:cstheme="minorHAnsi"/>
          <w:color w:val="0E101A"/>
          <w:sz w:val="24"/>
          <w:szCs w:val="24"/>
          <w:lang w:eastAsia="en-IN"/>
        </w:rPr>
      </w:pPr>
      <w:r w:rsidRPr="0007446B">
        <w:rPr>
          <w:rFonts w:eastAsia="Times New Roman" w:cstheme="minorHAnsi"/>
          <w:color w:val="0E101A"/>
          <w:sz w:val="24"/>
          <w:szCs w:val="24"/>
          <w:lang w:eastAsia="en-IN"/>
        </w:rPr>
        <w:t>B</w:t>
      </w:r>
      <w:r w:rsidR="00F10D00" w:rsidRPr="0007446B">
        <w:rPr>
          <w:rFonts w:eastAsia="Times New Roman" w:cstheme="minorHAnsi"/>
          <w:color w:val="0E101A"/>
          <w:sz w:val="24"/>
          <w:szCs w:val="24"/>
          <w:lang w:eastAsia="en-IN"/>
        </w:rPr>
        <w:t>y</w:t>
      </w:r>
    </w:p>
    <w:p w14:paraId="2C402B1A" w14:textId="38EE03EE" w:rsidR="00B121A8" w:rsidRPr="0007446B" w:rsidRDefault="00B121A8" w:rsidP="00B121A8">
      <w:pPr>
        <w:pStyle w:val="ListParagraph"/>
        <w:numPr>
          <w:ilvl w:val="0"/>
          <w:numId w:val="5"/>
        </w:numPr>
        <w:rPr>
          <w:rFonts w:eastAsia="Times New Roman" w:cstheme="minorHAnsi"/>
          <w:color w:val="0E101A"/>
          <w:sz w:val="24"/>
          <w:szCs w:val="24"/>
          <w:lang w:eastAsia="en-IN"/>
        </w:rPr>
      </w:pPr>
      <w:r w:rsidRPr="0007446B">
        <w:rPr>
          <w:rFonts w:eastAsia="Times New Roman" w:cstheme="minorHAnsi"/>
          <w:color w:val="0E101A"/>
          <w:sz w:val="24"/>
          <w:szCs w:val="24"/>
          <w:lang w:eastAsia="en-IN"/>
        </w:rPr>
        <w:t>Abhishek Srinivas Rao</w:t>
      </w:r>
    </w:p>
    <w:p w14:paraId="1E199B01" w14:textId="73458CE0" w:rsidR="00B121A8" w:rsidRPr="0007446B" w:rsidRDefault="00B121A8" w:rsidP="00B121A8">
      <w:pPr>
        <w:pStyle w:val="ListParagraph"/>
        <w:numPr>
          <w:ilvl w:val="0"/>
          <w:numId w:val="5"/>
        </w:numPr>
        <w:rPr>
          <w:rFonts w:eastAsia="Times New Roman" w:cstheme="minorHAnsi"/>
          <w:color w:val="0E101A"/>
          <w:sz w:val="24"/>
          <w:szCs w:val="24"/>
          <w:lang w:eastAsia="en-IN"/>
        </w:rPr>
      </w:pPr>
      <w:r w:rsidRPr="0007446B">
        <w:rPr>
          <w:rFonts w:eastAsia="Times New Roman" w:cstheme="minorHAnsi"/>
          <w:color w:val="0E101A"/>
          <w:sz w:val="24"/>
          <w:szCs w:val="24"/>
          <w:lang w:eastAsia="en-IN"/>
        </w:rPr>
        <w:t>Yadav Ratnesh Ravikiran</w:t>
      </w:r>
    </w:p>
    <w:p w14:paraId="146D4D72" w14:textId="77777777" w:rsidR="00AB1856" w:rsidRPr="0007446B" w:rsidRDefault="00AB1856" w:rsidP="006333F5">
      <w:pPr>
        <w:rPr>
          <w:rFonts w:cstheme="minorHAnsi"/>
        </w:rPr>
      </w:pPr>
    </w:p>
    <w:sectPr w:rsidR="00AB1856" w:rsidRPr="000744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D11AFE"/>
    <w:multiLevelType w:val="multilevel"/>
    <w:tmpl w:val="4CE45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8F6B1C"/>
    <w:multiLevelType w:val="hybridMultilevel"/>
    <w:tmpl w:val="B29E06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506046"/>
    <w:multiLevelType w:val="hybridMultilevel"/>
    <w:tmpl w:val="3ABA7DCE"/>
    <w:lvl w:ilvl="0" w:tplc="A49EDBF0">
      <w:start w:val="4"/>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2380FB1"/>
    <w:multiLevelType w:val="hybridMultilevel"/>
    <w:tmpl w:val="B05E78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F2D5FA5"/>
    <w:multiLevelType w:val="multilevel"/>
    <w:tmpl w:val="1A660E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DA1NzW3MDC1tDBQ0lEKTi0uzszPAykwqwUAyvg4oCwAAAA="/>
  </w:docVars>
  <w:rsids>
    <w:rsidRoot w:val="009E68C9"/>
    <w:rsid w:val="000009F0"/>
    <w:rsid w:val="00046D4C"/>
    <w:rsid w:val="0005070D"/>
    <w:rsid w:val="0005100D"/>
    <w:rsid w:val="00053F65"/>
    <w:rsid w:val="00054B90"/>
    <w:rsid w:val="0005524B"/>
    <w:rsid w:val="00070C86"/>
    <w:rsid w:val="0007446B"/>
    <w:rsid w:val="00075C6F"/>
    <w:rsid w:val="000C7DC7"/>
    <w:rsid w:val="000E1851"/>
    <w:rsid w:val="000E2842"/>
    <w:rsid w:val="00133B24"/>
    <w:rsid w:val="001910F3"/>
    <w:rsid w:val="00196CFA"/>
    <w:rsid w:val="001C7C3D"/>
    <w:rsid w:val="001D31CA"/>
    <w:rsid w:val="001E05FF"/>
    <w:rsid w:val="00203211"/>
    <w:rsid w:val="002173B7"/>
    <w:rsid w:val="00221980"/>
    <w:rsid w:val="002270F9"/>
    <w:rsid w:val="0024749E"/>
    <w:rsid w:val="00262489"/>
    <w:rsid w:val="00273764"/>
    <w:rsid w:val="002D289C"/>
    <w:rsid w:val="00312E4F"/>
    <w:rsid w:val="00314142"/>
    <w:rsid w:val="00324135"/>
    <w:rsid w:val="003404F2"/>
    <w:rsid w:val="00347309"/>
    <w:rsid w:val="00353CDC"/>
    <w:rsid w:val="003807DE"/>
    <w:rsid w:val="00381A6B"/>
    <w:rsid w:val="00394D35"/>
    <w:rsid w:val="00396116"/>
    <w:rsid w:val="003968BF"/>
    <w:rsid w:val="003A2F41"/>
    <w:rsid w:val="003D79BF"/>
    <w:rsid w:val="0040748B"/>
    <w:rsid w:val="00434885"/>
    <w:rsid w:val="00450A1C"/>
    <w:rsid w:val="004544B1"/>
    <w:rsid w:val="00462874"/>
    <w:rsid w:val="0046757F"/>
    <w:rsid w:val="00474E76"/>
    <w:rsid w:val="00485FEB"/>
    <w:rsid w:val="00486037"/>
    <w:rsid w:val="004C386E"/>
    <w:rsid w:val="004C3F5B"/>
    <w:rsid w:val="00550555"/>
    <w:rsid w:val="00562AF9"/>
    <w:rsid w:val="005D410C"/>
    <w:rsid w:val="00605C30"/>
    <w:rsid w:val="006333F5"/>
    <w:rsid w:val="00637C64"/>
    <w:rsid w:val="0064707B"/>
    <w:rsid w:val="00660DBC"/>
    <w:rsid w:val="0066136E"/>
    <w:rsid w:val="0067520B"/>
    <w:rsid w:val="00675366"/>
    <w:rsid w:val="006946E8"/>
    <w:rsid w:val="006977FF"/>
    <w:rsid w:val="006A68D7"/>
    <w:rsid w:val="006B197A"/>
    <w:rsid w:val="006E27F7"/>
    <w:rsid w:val="006E7773"/>
    <w:rsid w:val="006F560E"/>
    <w:rsid w:val="0070480C"/>
    <w:rsid w:val="00712A6B"/>
    <w:rsid w:val="0072135E"/>
    <w:rsid w:val="007337ED"/>
    <w:rsid w:val="00750843"/>
    <w:rsid w:val="00752CA7"/>
    <w:rsid w:val="00797B95"/>
    <w:rsid w:val="007B0DFC"/>
    <w:rsid w:val="007C6D15"/>
    <w:rsid w:val="007D480D"/>
    <w:rsid w:val="00823D72"/>
    <w:rsid w:val="00837FB9"/>
    <w:rsid w:val="00861A6D"/>
    <w:rsid w:val="008B1B5D"/>
    <w:rsid w:val="008B419D"/>
    <w:rsid w:val="008E265D"/>
    <w:rsid w:val="0090720A"/>
    <w:rsid w:val="00923083"/>
    <w:rsid w:val="009440FD"/>
    <w:rsid w:val="009531A6"/>
    <w:rsid w:val="009C22E6"/>
    <w:rsid w:val="009D625A"/>
    <w:rsid w:val="009E68C9"/>
    <w:rsid w:val="00A00050"/>
    <w:rsid w:val="00A0653D"/>
    <w:rsid w:val="00A25A75"/>
    <w:rsid w:val="00A322A3"/>
    <w:rsid w:val="00A347BC"/>
    <w:rsid w:val="00A36392"/>
    <w:rsid w:val="00A46502"/>
    <w:rsid w:val="00A56B82"/>
    <w:rsid w:val="00A86376"/>
    <w:rsid w:val="00A97CE1"/>
    <w:rsid w:val="00AB1856"/>
    <w:rsid w:val="00AC2ECB"/>
    <w:rsid w:val="00AF17EA"/>
    <w:rsid w:val="00B121A8"/>
    <w:rsid w:val="00B43E09"/>
    <w:rsid w:val="00B710D1"/>
    <w:rsid w:val="00BA1274"/>
    <w:rsid w:val="00BB1DE4"/>
    <w:rsid w:val="00BD0348"/>
    <w:rsid w:val="00BE7B18"/>
    <w:rsid w:val="00C114A1"/>
    <w:rsid w:val="00C20389"/>
    <w:rsid w:val="00C2311A"/>
    <w:rsid w:val="00C70561"/>
    <w:rsid w:val="00C957CF"/>
    <w:rsid w:val="00CA00A4"/>
    <w:rsid w:val="00CB6B56"/>
    <w:rsid w:val="00CB7A20"/>
    <w:rsid w:val="00D149AC"/>
    <w:rsid w:val="00D15A75"/>
    <w:rsid w:val="00D17FB1"/>
    <w:rsid w:val="00D628F2"/>
    <w:rsid w:val="00DB54B0"/>
    <w:rsid w:val="00DD5B9A"/>
    <w:rsid w:val="00DF1202"/>
    <w:rsid w:val="00E12417"/>
    <w:rsid w:val="00E12A8B"/>
    <w:rsid w:val="00E26C9E"/>
    <w:rsid w:val="00E33D5E"/>
    <w:rsid w:val="00E37B7F"/>
    <w:rsid w:val="00E4774A"/>
    <w:rsid w:val="00E6339A"/>
    <w:rsid w:val="00E811A5"/>
    <w:rsid w:val="00EF39AC"/>
    <w:rsid w:val="00EF7613"/>
    <w:rsid w:val="00F1023A"/>
    <w:rsid w:val="00F10D00"/>
    <w:rsid w:val="00F177A3"/>
    <w:rsid w:val="00F26DBC"/>
    <w:rsid w:val="00F37562"/>
    <w:rsid w:val="00F42705"/>
    <w:rsid w:val="00F5471A"/>
    <w:rsid w:val="00F65D49"/>
    <w:rsid w:val="00F97DE3"/>
    <w:rsid w:val="00FA6055"/>
    <w:rsid w:val="00FB6CF3"/>
    <w:rsid w:val="00FB7589"/>
    <w:rsid w:val="00FC271E"/>
    <w:rsid w:val="00FD282A"/>
    <w:rsid w:val="00FD6260"/>
    <w:rsid w:val="00FE4D8B"/>
    <w:rsid w:val="00FF3666"/>
    <w:rsid w:val="00FF6D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B2CD2"/>
  <w15:chartTrackingRefBased/>
  <w15:docId w15:val="{FF95CCB5-3459-4FB1-9A08-45B6F832E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1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10F3"/>
    <w:pPr>
      <w:ind w:left="720"/>
      <w:contextualSpacing/>
    </w:pPr>
  </w:style>
  <w:style w:type="paragraph" w:styleId="NormalWeb">
    <w:name w:val="Normal (Web)"/>
    <w:basedOn w:val="Normal"/>
    <w:uiPriority w:val="99"/>
    <w:semiHidden/>
    <w:unhideWhenUsed/>
    <w:rsid w:val="000E284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353CDC"/>
    <w:rPr>
      <w:color w:val="0563C1" w:themeColor="hyperlink"/>
      <w:u w:val="single"/>
    </w:rPr>
  </w:style>
  <w:style w:type="character" w:styleId="UnresolvedMention">
    <w:name w:val="Unresolved Mention"/>
    <w:basedOn w:val="DefaultParagraphFont"/>
    <w:uiPriority w:val="99"/>
    <w:semiHidden/>
    <w:unhideWhenUsed/>
    <w:rsid w:val="00353CDC"/>
    <w:rPr>
      <w:color w:val="605E5C"/>
      <w:shd w:val="clear" w:color="auto" w:fill="E1DFDD"/>
    </w:rPr>
  </w:style>
  <w:style w:type="character" w:styleId="FollowedHyperlink">
    <w:name w:val="FollowedHyperlink"/>
    <w:basedOn w:val="DefaultParagraphFont"/>
    <w:uiPriority w:val="99"/>
    <w:semiHidden/>
    <w:unhideWhenUsed/>
    <w:rsid w:val="003968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1052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bsmObOS2Ov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heengineeringprojects.com/2016/03/bluetooth-library-for-proteus.html" TargetMode="External"/><Relationship Id="rId5" Type="http://schemas.openxmlformats.org/officeDocument/2006/relationships/hyperlink" Target="https://www.theengineeringprojects.com/2015/12/arduino-mega-2560-library-proteus.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2</Pages>
  <Words>735</Words>
  <Characters>41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DAV RATNESH RAVIKIRAN - 190906426</dc:creator>
  <cp:keywords/>
  <dc:description/>
  <cp:lastModifiedBy>YADAV RATNESH RAVIKIRAN - 190906426</cp:lastModifiedBy>
  <cp:revision>152</cp:revision>
  <dcterms:created xsi:type="dcterms:W3CDTF">2021-07-09T07:49:00Z</dcterms:created>
  <dcterms:modified xsi:type="dcterms:W3CDTF">2021-07-10T13:04:00Z</dcterms:modified>
</cp:coreProperties>
</file>